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Dar es Salaam, Tanzania</w:t>
      </w:r>
    </w:p>
    <w:bookmarkStart w:id="20" w:name="Xa74c97deb50bf1c443f452950b3de1812f5e048"/>
    <w:p>
      <w:pPr>
        <w:pStyle w:val="Heading2"/>
      </w:pPr>
      <w:r>
        <w:t xml:space="preserve">Subject: Application for Architectural Internship Position</w:t>
      </w:r>
    </w:p>
    <w:p>
      <w:pPr>
        <w:pStyle w:val="FirstParagraph"/>
      </w:pPr>
      <w:r>
        <w:t xml:space="preserve">To the Esteemed Hiring Committee at [Firm Name],</w:t>
      </w:r>
    </w:p>
    <w:p>
      <w:pPr>
        <w:pStyle w:val="BodyText"/>
      </w:pPr>
      <w:r>
        <w:t xml:space="preserve">With profound enthusiasm, I submit this Internship Application Letter to express my earnest interest in the Architectural Internship position at your esteemed firm in Dar es Salaam, Tanzania. As a dedicated architecture student deeply committed to contributing to Tanzania's built environment, I am eager to apply my academic knowledge, technical skills, and cultural sensitivity within the dynamic urban landscape of Dar es Salaam. This Internship Application Letter represents not merely an application but a declaration of my commitment to becoming a meaningful contributor to Tanzania's architectural future.</w:t>
      </w:r>
    </w:p>
    <w:p>
      <w:pPr>
        <w:pStyle w:val="BodyText"/>
      </w:pPr>
      <w:r>
        <w:t xml:space="preserve">Having closely followed the transformative development patterns in Dar es Salaam – from the sprawling coastal suburbs like Kigamboni and Mbagala to the revitalization efforts along the historic Msasani Peninsula – I recognize that this city embodies both immense challenges and unparalleled opportunities for innovative architectural practice. Tanzania's rapid urbanization, with Dar es Salaam projected to reach over 15 million residents by 2035, demands architects who understand local contexts deeply. My academic journey at [Your University] has centered on contextual design methodologies applicable to East Africa, particularly focusing on sustainable construction techniques using locally available materials like bamboo and compressed earth blocks – resources increasingly vital for affordable housing projects across Tanzania.</w:t>
      </w:r>
    </w:p>
    <w:p>
      <w:pPr>
        <w:pStyle w:val="BodyText"/>
      </w:pPr>
      <w:r>
        <w:t xml:space="preserve">My technical proficiency aligns precisely with the requirements of a forward-thinking Architectural firm in Dar es Salaam. I am proficient in AutoCAD, Revit, SketchUp, and Adobe Creative Suite – tools essential for producing detailed construction documentation that adheres to Tanzania's Building Act 2016 and National Construction Code standards. During my semester at [University], I led a design studio project focused on resilient coastal housing for Dar es Salaam's vulnerable communities. This project involved extensive site analysis of the Kivukoni area, addressing sea-level rise challenges through elevated structures with rainwater harvesting systems – directly responding to Tanzania's Climate Change Policy and the government's Urban Development Strategy. This experience solidified my understanding that effective Architectural practice in Dar es Salaam must integrate environmental responsiveness, cultural sensitivity, and community participation.</w:t>
      </w:r>
    </w:p>
    <w:p>
      <w:pPr>
        <w:pStyle w:val="BodyText"/>
      </w:pPr>
      <w:r>
        <w:t xml:space="preserve">What distinguishes my approach as an aspiring Architect is my deep respect for Tanzania's architectural heritage and contemporary evolution. I have studied the intricate stone masonry of Zanzibar's Old Fort while analyzing how modern firms like [Local Firm Example] incorporate Swahili architectural principles into high-rise developments. During a volunteer initiative with the Dar es Salaam Urban Development Authority (DAUDA), I assisted in community workshops for the Mwananyamala neighborhood renewal project, learning firsthand how cultural nuances influence design acceptance. This experience taught me that successful Architectural interventions in Tanzania Dar es Salaam must prioritize participatory design processes over top-down solutions – a philosophy I now champion in all my academic work.</w:t>
      </w:r>
    </w:p>
    <w:p>
      <w:pPr>
        <w:pStyle w:val="BodyText"/>
      </w:pPr>
      <w:r>
        <w:t xml:space="preserve">I am particularly drawn to [Firm Name]'s reputation for projects like the [Mention Specific Project, e.g., "Sokoine University Library Expansion" or "Kariakoo Public Market Redevelopment"], which demonstrate your commitment to socially conscious design. Your firm's approach to integrating traditional Tanzanian elements with contemporary sustainable practices mirrors my professional philosophy. I am eager to contribute my skills in 3D visualization and material research while learning from your team's expertise in navigating Tanzania's complex urban planning frameworks, including the Dar es Salaam City Council regulations and regional environmental guidelines.</w:t>
      </w:r>
    </w:p>
    <w:p>
      <w:pPr>
        <w:pStyle w:val="BodyText"/>
      </w:pPr>
      <w:r>
        <w:t xml:space="preserve">My fluency in English and conversational Swahili enables effective communication across Tanzania's diverse professional landscape. I understand that working as an Architect in Dar es Salaam requires not just technical expertise but cultural intelligence – recognizing that a project's success hinges on understanding local customs, construction labor practices, and community values. This awareness was reinforced during my internship with [Previous Tanzanian Organization], where I assisted in developing housing plans for rural communities near Arusha, learning how to collaborate with local masons whose knowledge of traditional techniques is invaluable for sustainable architecture.</w:t>
      </w:r>
    </w:p>
    <w:p>
      <w:pPr>
        <w:pStyle w:val="BodyText"/>
      </w:pPr>
      <w:r>
        <w:t xml:space="preserve">As Tanzania's capital continues its remarkable growth trajectory, the need for ethically grounded Architectural professionals who understand both global best practices and local realities has never been greater. I am confident that my proactive approach, technical capabilities, and passion for contextually responsive design position me to make immediate contributions to your team. My portfolio includes projects addressing affordable housing in Dar es Salaam's peri-urban zones, adaptive reuse of historical structures in Zanzibar Town, and climate-resilient community centers – all demonstrating a consistent focus on Tanzania's unique development challenges.</w:t>
      </w:r>
    </w:p>
    <w:p>
      <w:pPr>
        <w:pStyle w:val="BodyText"/>
      </w:pPr>
      <w:r>
        <w:t xml:space="preserve">I am prepared to relocate immediately to Dar es Salaam and commit fully to this internship opportunity. My visa status is clear for employment in Tanzania, and I have secured housing arrangements near the city center through [Local Housing Network], ensuring seamless integration into both professional and community life. I would welcome the opportunity to discuss how my skills can support your current projects, particularly those addressing Dar es Salaam's urgent infrastructure needs as outlined in the National Development Vision 2025.</w:t>
      </w:r>
    </w:p>
    <w:p>
      <w:pPr>
        <w:pStyle w:val="BodyText"/>
      </w:pPr>
      <w:r>
        <w:t xml:space="preserve">Thank you for considering this Internship Application Letter. I have attached my portfolio showcasing design work relevant to Tanzania's architectural context, including detailed plans for a sustainable housing model applicable to Dar es Salaam's rapidly expanding neighborhoods. I am eager to bring my fresh perspective and dedication to the practice of Architectural excellence in Tanzania Dar es Salaam and would be honored to contribute meaningfully under your guidance. Please find my resume attached for additional detail on my qualifications.</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Tanzania Dar es Salaam</dc:title>
  <dc:creator/>
  <cp:keywords/>
  <dcterms:created xsi:type="dcterms:W3CDTF">2025-12-08T09:28:49Z</dcterms:created>
  <dcterms:modified xsi:type="dcterms:W3CDTF">2025-12-08T09:28:49Z</dcterms:modified>
</cp:coreProperties>
</file>

<file path=docProps/custom.xml><?xml version="1.0" encoding="utf-8"?>
<Properties xmlns="http://schemas.openxmlformats.org/officeDocument/2006/custom-properties" xmlns:vt="http://schemas.openxmlformats.org/officeDocument/2006/docPropsVTypes"/>
</file>